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581BE" w14:textId="77777777" w:rsidR="00FC3B98" w:rsidRPr="00DE476C" w:rsidRDefault="00FC3B98">
      <w:pPr>
        <w:rPr>
          <w:rFonts w:ascii="Arial" w:hAnsi="Arial" w:cs="Arial"/>
        </w:rPr>
      </w:pPr>
    </w:p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404"/>
      </w:tblGrid>
      <w:tr w:rsidR="001D6517" w:rsidRPr="00441C41" w14:paraId="454BE43C" w14:textId="77777777" w:rsidTr="006872D3">
        <w:trPr>
          <w:jc w:val="center"/>
        </w:trPr>
        <w:tc>
          <w:tcPr>
            <w:tcW w:w="9544" w:type="dxa"/>
            <w:shd w:val="clear" w:color="auto" w:fill="auto"/>
          </w:tcPr>
          <w:p w14:paraId="22CF29DF" w14:textId="77777777" w:rsidR="00441C41" w:rsidRPr="00441C41" w:rsidRDefault="00441C41" w:rsidP="00441C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CARTA DE APOYO JEFATURA</w:t>
            </w:r>
            <w:r w:rsidR="0043322F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S</w:t>
            </w: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 DIRECTA</w:t>
            </w:r>
            <w:r w:rsidR="0043322F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S</w:t>
            </w:r>
            <w:r w:rsidR="00EC65D9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 xml:space="preserve"> UTEM</w:t>
            </w:r>
          </w:p>
          <w:p w14:paraId="00860D4F" w14:textId="77777777" w:rsidR="00441C41" w:rsidRPr="00441C41" w:rsidRDefault="00441C41" w:rsidP="00441C41">
            <w:pPr>
              <w:jc w:val="center"/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</w:pPr>
            <w:r w:rsidRPr="00441C41">
              <w:rPr>
                <w:rFonts w:ascii="Arial" w:eastAsia="Times New Roman" w:hAnsi="Arial" w:cs="Arial"/>
                <w:b/>
                <w:color w:val="002060"/>
                <w:sz w:val="20"/>
                <w:szCs w:val="20"/>
                <w:lang w:val="es-CL" w:eastAsia="ja-JP"/>
              </w:rPr>
              <w:t>POSTULACIÓN DE PROYECTO DE INVESTIGACIÓN</w:t>
            </w:r>
          </w:p>
          <w:p w14:paraId="31B93324" w14:textId="77777777" w:rsidR="00441C41" w:rsidRPr="00B54041" w:rsidRDefault="00441C41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6"/>
                <w:szCs w:val="6"/>
                <w:lang w:val="es-CL"/>
              </w:rPr>
            </w:pPr>
          </w:p>
          <w:p w14:paraId="28EBC2B3" w14:textId="5B3E727C" w:rsidR="00B2697B" w:rsidRPr="00441C41" w:rsidRDefault="00B2697B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CONCURSO INTERNO DE FOMENTO A LA I+D+</w:t>
            </w:r>
            <w:r w:rsidR="000E4697"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i</w:t>
            </w:r>
            <w:r w:rsidR="00DB7987"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 xml:space="preserve"> O CREACIÓN </w:t>
            </w:r>
            <w:r w:rsidR="00125BFE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2023</w:t>
            </w:r>
          </w:p>
          <w:p w14:paraId="77990B1A" w14:textId="77777777" w:rsidR="001D6517" w:rsidRPr="00441C41" w:rsidRDefault="00FC3B98" w:rsidP="00B2697B">
            <w:pPr>
              <w:pStyle w:val="Ttulo1"/>
              <w:jc w:val="center"/>
              <w:rPr>
                <w:rFonts w:ascii="Arial" w:hAnsi="Arial" w:cs="Arial"/>
                <w:b/>
                <w:color w:val="002060"/>
                <w:sz w:val="20"/>
                <w:lang w:val="es-CL"/>
              </w:rPr>
            </w:pPr>
            <w:r w:rsidRPr="00441C41">
              <w:rPr>
                <w:rFonts w:ascii="Arial" w:hAnsi="Arial" w:cs="Arial"/>
                <w:b/>
                <w:color w:val="002060"/>
                <w:sz w:val="20"/>
                <w:lang w:val="es-CL"/>
              </w:rPr>
              <w:t>UNIVERSIDAD TECNOLÓGICA METROPOLITANA</w:t>
            </w:r>
          </w:p>
        </w:tc>
      </w:tr>
    </w:tbl>
    <w:p w14:paraId="0B7FB6BB" w14:textId="77777777" w:rsidR="00267A75" w:rsidRPr="0002712C" w:rsidRDefault="00267A75" w:rsidP="00267A75">
      <w:pPr>
        <w:jc w:val="center"/>
        <w:rPr>
          <w:rFonts w:ascii="Arial" w:eastAsia="Times New Roman" w:hAnsi="Arial" w:cs="Arial"/>
          <w:b/>
          <w:sz w:val="20"/>
          <w:szCs w:val="20"/>
          <w:lang w:val="es-CL" w:eastAsia="ja-JP"/>
        </w:rPr>
      </w:pPr>
    </w:p>
    <w:p w14:paraId="3D91CABF" w14:textId="7DC468E4" w:rsidR="008244C4" w:rsidRPr="00FE4FB8" w:rsidRDefault="00267A75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or medio de la presente,</w:t>
      </w:r>
      <w:r w:rsidR="007026FA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0E4697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los</w:t>
      </w:r>
      <w:r w:rsidR="005922AC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/</w:t>
      </w:r>
      <w:r w:rsidR="00C71E63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l</w:t>
      </w:r>
      <w:r w:rsidR="005922AC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as</w:t>
      </w:r>
      <w:r w:rsidR="000E4697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firmantes</w:t>
      </w:r>
      <w:r w:rsidR="006B371D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</w:t>
      </w:r>
      <w:r w:rsidR="0043322F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declaran </w:t>
      </w:r>
      <w:r w:rsidR="006B371D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su apoyo para la presentación de</w:t>
      </w:r>
      <w:r w:rsid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l proyecto que se individualiza </w:t>
      </w:r>
      <w:r w:rsidR="0043322F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a continuación, </w:t>
      </w:r>
      <w:r w:rsid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a ser </w:t>
      </w:r>
      <w:r w:rsidR="0043322F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presentad</w:t>
      </w:r>
      <w:r w:rsid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o en el </w:t>
      </w:r>
      <w:r w:rsidR="000E4697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Concurso Interno de Fomento a </w:t>
      </w:r>
      <w:r w:rsidR="000112B2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la I+D+i o Creación </w:t>
      </w:r>
      <w:r w:rsidR="00125BFE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2023</w:t>
      </w:r>
      <w:r w:rsidR="000E4697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, “</w:t>
      </w:r>
      <w:r w:rsidR="00762795" w:rsidRPr="004E0902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Proyectos </w:t>
      </w:r>
      <w:r w:rsidR="0071630E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de Continuidad de Líneas de Investigación</w:t>
      </w:r>
      <w:r w:rsidR="000E4697" w:rsidRPr="00FE4FB8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”</w:t>
      </w:r>
      <w:r w:rsidR="0043322F" w:rsidRPr="00FE4FB8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:</w:t>
      </w:r>
    </w:p>
    <w:p w14:paraId="1D1BDEAD" w14:textId="77777777" w:rsidR="0043322F" w:rsidRPr="00FE4FB8" w:rsidRDefault="0043322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6"/>
        <w:gridCol w:w="5688"/>
      </w:tblGrid>
      <w:tr w:rsidR="0043322F" w:rsidRPr="00664112" w14:paraId="2B823D10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  <w:hideMark/>
          </w:tcPr>
          <w:p w14:paraId="513A4BCB" w14:textId="77777777" w:rsidR="0043322F" w:rsidRPr="00EB6939" w:rsidRDefault="0043322F" w:rsidP="00774CE9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Título del proyecto</w:t>
            </w:r>
          </w:p>
        </w:tc>
        <w:tc>
          <w:tcPr>
            <w:tcW w:w="5688" w:type="dxa"/>
            <w:shd w:val="clear" w:color="auto" w:fill="auto"/>
          </w:tcPr>
          <w:p w14:paraId="447A8662" w14:textId="77777777" w:rsidR="0043322F" w:rsidRPr="00664112" w:rsidRDefault="0043322F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71630E" w14:paraId="60871803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E6D5206" w14:textId="77777777" w:rsidR="0043322F" w:rsidRPr="00EB6939" w:rsidRDefault="0043322F" w:rsidP="00774CE9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Nombre de el/la </w:t>
            </w:r>
            <w:r w:rsidR="00DA5A5D"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IR</w:t>
            </w:r>
          </w:p>
        </w:tc>
        <w:tc>
          <w:tcPr>
            <w:tcW w:w="5688" w:type="dxa"/>
            <w:shd w:val="clear" w:color="auto" w:fill="auto"/>
          </w:tcPr>
          <w:p w14:paraId="02F08766" w14:textId="77777777" w:rsidR="0043322F" w:rsidRPr="00664112" w:rsidRDefault="0043322F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C72719" w:rsidRPr="0071630E" w14:paraId="24D2062A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9B121A1" w14:textId="77777777" w:rsidR="00C72719" w:rsidRPr="00EB6939" w:rsidRDefault="00DA5A5D" w:rsidP="00774CE9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shd w:val="clear" w:color="auto" w:fill="auto"/>
          </w:tcPr>
          <w:p w14:paraId="5B63F59A" w14:textId="77777777" w:rsidR="00C72719" w:rsidRPr="00664112" w:rsidRDefault="00C72719" w:rsidP="00774CE9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9645A7" w:rsidRPr="0071630E" w14:paraId="78994D69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2C8FB64F" w14:textId="1AA4A4C2" w:rsidR="009645A7" w:rsidRPr="00EB6939" w:rsidRDefault="009645A7" w:rsidP="009645A7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IR Alterno/a</w:t>
            </w:r>
          </w:p>
        </w:tc>
        <w:tc>
          <w:tcPr>
            <w:tcW w:w="5688" w:type="dxa"/>
            <w:shd w:val="clear" w:color="auto" w:fill="auto"/>
          </w:tcPr>
          <w:p w14:paraId="2051AE52" w14:textId="77777777" w:rsidR="009645A7" w:rsidRPr="009645A7" w:rsidRDefault="009645A7" w:rsidP="009645A7">
            <w:pPr>
              <w:rPr>
                <w:rFonts w:ascii="Arial" w:hAnsi="Arial" w:cs="Arial"/>
                <w:color w:val="002060"/>
                <w:sz w:val="20"/>
                <w:szCs w:val="20"/>
                <w:highlight w:val="yellow"/>
                <w:lang w:val="es-CL"/>
              </w:rPr>
            </w:pPr>
          </w:p>
        </w:tc>
      </w:tr>
      <w:tr w:rsidR="009645A7" w:rsidRPr="0071630E" w14:paraId="57C3E182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51509290" w14:textId="759C3891" w:rsidR="009645A7" w:rsidRPr="00EB6939" w:rsidRDefault="009645A7" w:rsidP="009645A7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IR</w:t>
            </w:r>
          </w:p>
        </w:tc>
        <w:tc>
          <w:tcPr>
            <w:tcW w:w="5688" w:type="dxa"/>
            <w:shd w:val="clear" w:color="auto" w:fill="auto"/>
          </w:tcPr>
          <w:p w14:paraId="1B138AE3" w14:textId="77777777" w:rsidR="009645A7" w:rsidRPr="009645A7" w:rsidRDefault="009645A7" w:rsidP="009645A7">
            <w:pPr>
              <w:rPr>
                <w:rFonts w:ascii="Arial" w:hAnsi="Arial" w:cs="Arial"/>
                <w:color w:val="002060"/>
                <w:sz w:val="20"/>
                <w:szCs w:val="20"/>
                <w:highlight w:val="yellow"/>
                <w:lang w:val="es-CL"/>
              </w:rPr>
            </w:pPr>
          </w:p>
        </w:tc>
      </w:tr>
      <w:tr w:rsidR="0043322F" w:rsidRPr="0071630E" w14:paraId="5180ACCA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28433E58" w14:textId="77777777" w:rsidR="0043322F" w:rsidRPr="00EB6939" w:rsidRDefault="0043322F" w:rsidP="0043322F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Co-I 1</w:t>
            </w:r>
          </w:p>
        </w:tc>
        <w:tc>
          <w:tcPr>
            <w:tcW w:w="5688" w:type="dxa"/>
            <w:shd w:val="clear" w:color="auto" w:fill="auto"/>
          </w:tcPr>
          <w:p w14:paraId="36BB7B94" w14:textId="77777777" w:rsidR="0043322F" w:rsidRPr="00664112" w:rsidRDefault="0043322F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C72719" w:rsidRPr="0071630E" w14:paraId="120DDA11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50719AEC" w14:textId="77777777" w:rsidR="00C72719" w:rsidRPr="00EB6939" w:rsidRDefault="009F1E0D" w:rsidP="0043322F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Co-I 1</w:t>
            </w:r>
            <w:r w:rsidR="00593EED"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 xml:space="preserve"> (si aplica)</w:t>
            </w:r>
          </w:p>
        </w:tc>
        <w:tc>
          <w:tcPr>
            <w:tcW w:w="5688" w:type="dxa"/>
            <w:shd w:val="clear" w:color="auto" w:fill="auto"/>
          </w:tcPr>
          <w:p w14:paraId="31512BE6" w14:textId="77777777" w:rsidR="00C72719" w:rsidRPr="00664112" w:rsidRDefault="00C72719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43322F" w:rsidRPr="0071630E" w14:paraId="1CAB7927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38738AE7" w14:textId="206E3B62" w:rsidR="0043322F" w:rsidRPr="00EB6939" w:rsidRDefault="0043322F" w:rsidP="0043322F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el/la Co-</w:t>
            </w:r>
            <w:r w:rsidR="000B7EBE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I</w:t>
            </w:r>
            <w:r w:rsidR="002D781A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2</w:t>
            </w:r>
          </w:p>
        </w:tc>
        <w:tc>
          <w:tcPr>
            <w:tcW w:w="5688" w:type="dxa"/>
            <w:shd w:val="clear" w:color="auto" w:fill="auto"/>
          </w:tcPr>
          <w:p w14:paraId="43A499C2" w14:textId="77777777" w:rsidR="0043322F" w:rsidRPr="00664112" w:rsidRDefault="0043322F" w:rsidP="0043322F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DA5A5D" w:rsidRPr="0071630E" w14:paraId="5CD2E414" w14:textId="77777777" w:rsidTr="00EB6939">
        <w:trPr>
          <w:trHeight w:val="340"/>
          <w:jc w:val="center"/>
        </w:trPr>
        <w:tc>
          <w:tcPr>
            <w:tcW w:w="3656" w:type="dxa"/>
            <w:shd w:val="clear" w:color="auto" w:fill="002060"/>
            <w:noWrap/>
          </w:tcPr>
          <w:p w14:paraId="79538031" w14:textId="77777777" w:rsidR="00DA5A5D" w:rsidRPr="00EB6939" w:rsidRDefault="009F1E0D" w:rsidP="00DA5A5D">
            <w:pPr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>Unidad académica UTEM a la que pertenece el/la Co-I 2</w:t>
            </w:r>
            <w:r w:rsidR="00593EED" w:rsidRPr="00EB6939">
              <w:rPr>
                <w:rFonts w:ascii="Arial" w:hAnsi="Arial" w:cs="Arial"/>
                <w:bCs/>
                <w:color w:val="FFFFFF" w:themeColor="background1"/>
                <w:sz w:val="20"/>
                <w:szCs w:val="20"/>
                <w:lang w:val="es-CL"/>
              </w:rPr>
              <w:t xml:space="preserve"> (si aplica)</w:t>
            </w:r>
          </w:p>
        </w:tc>
        <w:tc>
          <w:tcPr>
            <w:tcW w:w="5688" w:type="dxa"/>
            <w:shd w:val="clear" w:color="auto" w:fill="auto"/>
          </w:tcPr>
          <w:p w14:paraId="1369CC64" w14:textId="77777777" w:rsidR="00DA5A5D" w:rsidRPr="00664112" w:rsidRDefault="00DA5A5D" w:rsidP="00DA5A5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2184C59C" w14:textId="77777777" w:rsidR="0043322F" w:rsidRDefault="0043322F" w:rsidP="009877DD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D9DAC30" w14:textId="77777777" w:rsidR="00327DE8" w:rsidRPr="00C83515" w:rsidRDefault="00327DE8" w:rsidP="00327DE8">
      <w:pPr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  <w:r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Por otra parte, </w:t>
      </w:r>
      <w:r w:rsidR="00C83515"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los/las </w:t>
      </w:r>
      <w:r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firmante</w:t>
      </w:r>
      <w:r w:rsidR="00C83515"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s</w:t>
      </w:r>
      <w:r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 xml:space="preserve"> declara</w:t>
      </w:r>
      <w:r w:rsidR="00C83515"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n</w:t>
      </w:r>
      <w:r w:rsidRPr="00C83515"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  <w:t>:</w:t>
      </w:r>
    </w:p>
    <w:p w14:paraId="24E3A852" w14:textId="77777777" w:rsidR="00327DE8" w:rsidRPr="00C83515" w:rsidRDefault="00327DE8" w:rsidP="00327DE8">
      <w:pPr>
        <w:jc w:val="both"/>
        <w:rPr>
          <w:rFonts w:ascii="Arial" w:eastAsia="Times New Roman" w:hAnsi="Arial" w:cs="Arial"/>
          <w:color w:val="002060"/>
          <w:sz w:val="14"/>
          <w:szCs w:val="14"/>
          <w:lang w:val="es-CL" w:eastAsia="ja-JP"/>
        </w:rPr>
      </w:pPr>
    </w:p>
    <w:p w14:paraId="4CBD276F" w14:textId="77777777" w:rsidR="00327DE8" w:rsidRPr="00C83515" w:rsidRDefault="00327DE8" w:rsidP="00327DE8">
      <w:pPr>
        <w:numPr>
          <w:ilvl w:val="0"/>
          <w:numId w:val="6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>Conocer las bases del instrumento al cual se postulará el proyecto previamente descrito.</w:t>
      </w:r>
    </w:p>
    <w:p w14:paraId="0F9E9868" w14:textId="77777777" w:rsidR="00327DE8" w:rsidRDefault="00EC65D9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>
        <w:rPr>
          <w:rFonts w:ascii="Arial" w:hAnsi="Arial" w:cs="Arial"/>
          <w:color w:val="002060"/>
          <w:sz w:val="20"/>
          <w:szCs w:val="20"/>
          <w:lang w:val="es-CL"/>
        </w:rPr>
        <w:t>R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espaldar la dedicación horaria semanal comprometida en el proyecto para 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>su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correcta ejecución.</w:t>
      </w:r>
    </w:p>
    <w:p w14:paraId="52498168" w14:textId="77777777" w:rsidR="00EA2AE6" w:rsidRPr="00C83515" w:rsidRDefault="00EA2AE6" w:rsidP="00EA2AE6">
      <w:pPr>
        <w:numPr>
          <w:ilvl w:val="0"/>
          <w:numId w:val="3"/>
        </w:numPr>
        <w:tabs>
          <w:tab w:val="left" w:pos="284"/>
        </w:tabs>
        <w:ind w:left="0" w:firstLine="0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Conocer el Compromiso de Productividad que deberá cumplirse </w:t>
      </w:r>
      <w:r>
        <w:rPr>
          <w:rFonts w:ascii="Arial" w:hAnsi="Arial" w:cs="Arial"/>
          <w:color w:val="002060"/>
          <w:sz w:val="20"/>
          <w:szCs w:val="20"/>
          <w:lang w:val="es-CL"/>
        </w:rPr>
        <w:t xml:space="preserve">al 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término </w:t>
      </w:r>
      <w:r>
        <w:rPr>
          <w:rFonts w:ascii="Arial" w:hAnsi="Arial" w:cs="Arial"/>
          <w:color w:val="002060"/>
          <w:sz w:val="20"/>
          <w:szCs w:val="20"/>
          <w:lang w:val="es-CL"/>
        </w:rPr>
        <w:t>del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proyecto</w:t>
      </w:r>
      <w:r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68F65263" w14:textId="77777777" w:rsidR="00327DE8" w:rsidRPr="00C83515" w:rsidRDefault="00327DE8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C83515">
        <w:rPr>
          <w:rFonts w:ascii="Arial" w:hAnsi="Arial" w:cs="Arial"/>
          <w:color w:val="002060"/>
          <w:sz w:val="20"/>
          <w:szCs w:val="20"/>
          <w:lang w:val="es-CL"/>
        </w:rPr>
        <w:t>Que pondr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>án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a disposición el espacio físico y/o el equipamiento de la unidad que diri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>gen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, </w:t>
      </w:r>
      <w:r w:rsidR="00EA2AE6">
        <w:rPr>
          <w:rFonts w:ascii="Arial" w:hAnsi="Arial" w:cs="Arial"/>
          <w:color w:val="002060"/>
          <w:sz w:val="20"/>
          <w:szCs w:val="20"/>
          <w:lang w:val="es-CL"/>
        </w:rPr>
        <w:t xml:space="preserve">si aplica y que sea </w:t>
      </w:r>
      <w:r w:rsidRPr="00C83515">
        <w:rPr>
          <w:rFonts w:ascii="Arial" w:hAnsi="Arial" w:cs="Arial"/>
          <w:i/>
          <w:color w:val="002060"/>
          <w:sz w:val="20"/>
          <w:szCs w:val="20"/>
          <w:lang w:val="es-CL"/>
        </w:rPr>
        <w:t>ad-hoc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al proyecto, velando además por su adecuada operatividad durante todo el periodo de ejecución del proyecto para el logro exitoso de </w:t>
      </w:r>
      <w:r w:rsidR="00EA2AE6">
        <w:rPr>
          <w:rFonts w:ascii="Arial" w:hAnsi="Arial" w:cs="Arial"/>
          <w:color w:val="002060"/>
          <w:sz w:val="20"/>
          <w:szCs w:val="20"/>
          <w:lang w:val="es-CL"/>
        </w:rPr>
        <w:t xml:space="preserve">sus 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resultados y </w:t>
      </w:r>
      <w:r w:rsidR="00EA2AE6">
        <w:rPr>
          <w:rFonts w:ascii="Arial" w:hAnsi="Arial" w:cs="Arial"/>
          <w:color w:val="002060"/>
          <w:sz w:val="20"/>
          <w:szCs w:val="20"/>
          <w:lang w:val="es-CL"/>
        </w:rPr>
        <w:t>C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ompromiso de </w:t>
      </w:r>
      <w:r w:rsidR="00EA2AE6">
        <w:rPr>
          <w:rFonts w:ascii="Arial" w:hAnsi="Arial" w:cs="Arial"/>
          <w:color w:val="002060"/>
          <w:sz w:val="20"/>
          <w:szCs w:val="20"/>
          <w:lang w:val="es-CL"/>
        </w:rPr>
        <w:t>P</w:t>
      </w:r>
      <w:r w:rsidRPr="00C83515">
        <w:rPr>
          <w:rFonts w:ascii="Arial" w:hAnsi="Arial" w:cs="Arial"/>
          <w:color w:val="002060"/>
          <w:sz w:val="20"/>
          <w:szCs w:val="20"/>
          <w:lang w:val="es-CL"/>
        </w:rPr>
        <w:t>roductividad.</w:t>
      </w:r>
    </w:p>
    <w:p w14:paraId="4CC3977A" w14:textId="77777777" w:rsidR="00327DE8" w:rsidRPr="00C83515" w:rsidRDefault="00EC65D9" w:rsidP="00327DE8">
      <w:pPr>
        <w:numPr>
          <w:ilvl w:val="0"/>
          <w:numId w:val="3"/>
        </w:numPr>
        <w:tabs>
          <w:tab w:val="left" w:pos="284"/>
        </w:tabs>
        <w:ind w:left="284" w:hanging="284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>
        <w:rPr>
          <w:rFonts w:ascii="Arial" w:hAnsi="Arial" w:cs="Arial"/>
          <w:color w:val="002060"/>
          <w:sz w:val="20"/>
          <w:szCs w:val="20"/>
          <w:lang w:val="es-CL"/>
        </w:rPr>
        <w:t>Q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ue 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la propuesta 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se alinea con el Plan de Desarrollo </w:t>
      </w:r>
      <w:r w:rsidR="00FC11C4">
        <w:rPr>
          <w:rFonts w:ascii="Arial" w:hAnsi="Arial" w:cs="Arial"/>
          <w:color w:val="002060"/>
          <w:sz w:val="20"/>
          <w:szCs w:val="20"/>
          <w:lang w:val="es-CL"/>
        </w:rPr>
        <w:t>Institucional</w:t>
      </w:r>
      <w:r w:rsidR="00327DE8" w:rsidRPr="00C83515">
        <w:rPr>
          <w:rFonts w:ascii="Arial" w:hAnsi="Arial" w:cs="Arial"/>
          <w:color w:val="002060"/>
          <w:sz w:val="20"/>
          <w:szCs w:val="20"/>
          <w:lang w:val="es-CL"/>
        </w:rPr>
        <w:t xml:space="preserve"> y los planes de desarrollo y/o de mejora de la unidad que represent</w:t>
      </w:r>
      <w:r w:rsidR="00C83515" w:rsidRPr="00C83515">
        <w:rPr>
          <w:rFonts w:ascii="Arial" w:hAnsi="Arial" w:cs="Arial"/>
          <w:color w:val="002060"/>
          <w:sz w:val="20"/>
          <w:szCs w:val="20"/>
          <w:lang w:val="es-CL"/>
        </w:rPr>
        <w:t>an</w:t>
      </w:r>
      <w:r w:rsidR="00741DF7">
        <w:rPr>
          <w:rFonts w:ascii="Arial" w:hAnsi="Arial" w:cs="Arial"/>
          <w:color w:val="002060"/>
          <w:sz w:val="20"/>
          <w:szCs w:val="20"/>
          <w:lang w:val="es-CL"/>
        </w:rPr>
        <w:t>.</w:t>
      </w:r>
    </w:p>
    <w:p w14:paraId="0696F24C" w14:textId="77777777" w:rsidR="00C83515" w:rsidRDefault="00C83515" w:rsidP="00C83515">
      <w:pPr>
        <w:tabs>
          <w:tab w:val="left" w:pos="284"/>
        </w:tabs>
        <w:jc w:val="both"/>
        <w:rPr>
          <w:rFonts w:ascii="Arial" w:hAnsi="Arial" w:cs="Arial"/>
          <w:sz w:val="20"/>
          <w:szCs w:val="20"/>
          <w:lang w:val="es-CL"/>
        </w:rPr>
      </w:pPr>
    </w:p>
    <w:p w14:paraId="67DA1251" w14:textId="77777777" w:rsidR="00327DE8" w:rsidRDefault="00327DE8" w:rsidP="00327DE8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  <w:r w:rsidRPr="008A2FCD">
        <w:rPr>
          <w:rFonts w:ascii="Arial" w:hAnsi="Arial" w:cs="Arial"/>
          <w:color w:val="002060"/>
          <w:sz w:val="20"/>
          <w:szCs w:val="20"/>
          <w:lang w:val="es-CL"/>
        </w:rPr>
        <w:t>Sin otro particular, se despide</w:t>
      </w:r>
      <w:r>
        <w:rPr>
          <w:rFonts w:ascii="Arial" w:hAnsi="Arial" w:cs="Arial"/>
          <w:color w:val="002060"/>
          <w:sz w:val="20"/>
          <w:szCs w:val="20"/>
          <w:lang w:val="es-CL"/>
        </w:rPr>
        <w:t xml:space="preserve"> atentamente,</w:t>
      </w:r>
    </w:p>
    <w:p w14:paraId="33FD9CEC" w14:textId="77777777" w:rsidR="00EA2AE6" w:rsidRPr="008A2FCD" w:rsidRDefault="00EA2AE6" w:rsidP="00327DE8">
      <w:pPr>
        <w:spacing w:line="276" w:lineRule="auto"/>
        <w:jc w:val="both"/>
        <w:rPr>
          <w:rFonts w:ascii="Arial" w:hAnsi="Arial" w:cs="Arial"/>
          <w:color w:val="002060"/>
          <w:sz w:val="20"/>
          <w:szCs w:val="20"/>
          <w:lang w:val="es-CL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A2AE6" w:rsidRPr="0071630E" w14:paraId="11FA7FAB" w14:textId="77777777" w:rsidTr="00EB6939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2379C800" w14:textId="77777777" w:rsidR="00EA2AE6" w:rsidRPr="00EB6939" w:rsidRDefault="00EA2AE6" w:rsidP="00EA2AE6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bookmarkStart w:id="0" w:name="_Hlk148629730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IR</w:t>
            </w:r>
            <w:r w:rsidR="009628DB"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</w:t>
            </w:r>
          </w:p>
        </w:tc>
      </w:tr>
      <w:tr w:rsidR="00327DE8" w:rsidRPr="0071630E" w14:paraId="1E11A6EC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  <w:hideMark/>
          </w:tcPr>
          <w:p w14:paraId="52008A87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Nombre de el/la </w:t>
            </w:r>
            <w:proofErr w:type="gramStart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F3ADA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A2AE6" w14:paraId="3C680BA7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263D6A9A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F58A2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71630E" w14:paraId="3F847BDA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7E93E679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DA3E0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71630E" w14:paraId="14A6408A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58902BDE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Firma de el/la </w:t>
            </w:r>
            <w:proofErr w:type="gramStart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FBD0A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133F6DB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19221AD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E22B5D2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327DE8" w:rsidRPr="00EA2AE6" w14:paraId="097CA804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49069C5D" w14:textId="77777777" w:rsidR="00327DE8" w:rsidRPr="00EB6939" w:rsidRDefault="00327DE8" w:rsidP="00EA2AE6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97866" w14:textId="77777777" w:rsidR="00327DE8" w:rsidRPr="00EA2AE6" w:rsidRDefault="00327DE8" w:rsidP="00EA2AE6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bookmarkEnd w:id="0"/>
    </w:tbl>
    <w:p w14:paraId="0E465575" w14:textId="77777777" w:rsidR="00327DE8" w:rsidRDefault="00327DE8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3B491F3A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1EC9E89" w14:textId="77777777" w:rsidR="0071630E" w:rsidRDefault="0071630E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F3FD6F9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9645A7" w:rsidRPr="0071630E" w14:paraId="1F8ED032" w14:textId="77777777" w:rsidTr="00EB6939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5F17651C" w14:textId="66A8B3A4" w:rsidR="009645A7" w:rsidRPr="00EB6939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lastRenderedPageBreak/>
              <w:t>FIRMAS ASOCIADAS A EL/LA IR ALTERNO/A UTEM</w:t>
            </w:r>
          </w:p>
        </w:tc>
      </w:tr>
      <w:tr w:rsidR="009645A7" w:rsidRPr="0071630E" w14:paraId="316A7891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  <w:hideMark/>
          </w:tcPr>
          <w:p w14:paraId="44D5CCA7" w14:textId="77777777" w:rsidR="009645A7" w:rsidRPr="00EB6939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 xml:space="preserve">Nombre de el/la </w:t>
            </w:r>
            <w:proofErr w:type="gramStart"/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Jefe</w:t>
            </w:r>
            <w:proofErr w:type="gramEnd"/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90F3D" w14:textId="77777777" w:rsidR="009645A7" w:rsidRPr="009645A7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9645A7" w:rsidRPr="009645A7" w14:paraId="65A51514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5CA0319C" w14:textId="77777777" w:rsidR="009645A7" w:rsidRPr="00EB6939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C0CD6" w14:textId="77777777" w:rsidR="009645A7" w:rsidRPr="009645A7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9645A7" w:rsidRPr="0071630E" w14:paraId="3F37E0D9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092687F8" w14:textId="77777777" w:rsidR="009645A7" w:rsidRPr="00EB6939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AF78F" w14:textId="77777777" w:rsidR="009645A7" w:rsidRPr="009645A7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9645A7" w:rsidRPr="0071630E" w14:paraId="79C96800" w14:textId="77777777" w:rsidTr="00EB6939">
        <w:trPr>
          <w:trHeight w:val="433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5DB9ABA3" w14:textId="77777777" w:rsidR="009645A7" w:rsidRPr="00EB6939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 xml:space="preserve">Firma de el/la </w:t>
            </w:r>
            <w:proofErr w:type="gramStart"/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Jefe</w:t>
            </w:r>
            <w:proofErr w:type="gramEnd"/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A7F02" w14:textId="77777777" w:rsidR="009645A7" w:rsidRPr="009645A7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42E72DB1" w14:textId="77777777" w:rsidR="009645A7" w:rsidRPr="009645A7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39D0C175" w14:textId="77777777" w:rsidR="009645A7" w:rsidRPr="009645A7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  <w:p w14:paraId="189A7D66" w14:textId="77777777" w:rsidR="009645A7" w:rsidRPr="009645A7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  <w:tr w:rsidR="009645A7" w:rsidRPr="009645A7" w14:paraId="0A5FADD2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3EA7BFD0" w14:textId="77777777" w:rsidR="009645A7" w:rsidRPr="00EB6939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</w:pPr>
            <w:r w:rsidRPr="00EB6939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CL" w:eastAsia="ja-JP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6531F" w14:textId="77777777" w:rsidR="009645A7" w:rsidRPr="009645A7" w:rsidRDefault="009645A7" w:rsidP="009645A7">
            <w:pPr>
              <w:spacing w:line="276" w:lineRule="auto"/>
              <w:jc w:val="both"/>
              <w:rPr>
                <w:rFonts w:ascii="Arial" w:eastAsia="Times New Roman" w:hAnsi="Arial" w:cs="Arial"/>
                <w:color w:val="002060"/>
                <w:sz w:val="20"/>
                <w:szCs w:val="20"/>
                <w:lang w:val="es-CL" w:eastAsia="ja-JP"/>
              </w:rPr>
            </w:pPr>
          </w:p>
        </w:tc>
      </w:tr>
    </w:tbl>
    <w:p w14:paraId="27114AAA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D6A118E" w14:textId="77777777" w:rsidR="00593EED" w:rsidRDefault="00593EED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C65D9" w:rsidRPr="00EB6939" w14:paraId="5FA4A198" w14:textId="77777777" w:rsidTr="00EB6939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49305E76" w14:textId="77777777" w:rsidR="00EC65D9" w:rsidRPr="00EB6939" w:rsidRDefault="00EC65D9" w:rsidP="00541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1</w:t>
            </w:r>
            <w:r w:rsidR="009628DB"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 (si aplica)</w:t>
            </w:r>
          </w:p>
        </w:tc>
      </w:tr>
      <w:tr w:rsidR="00EC65D9" w:rsidRPr="0071630E" w14:paraId="16E639A7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  <w:hideMark/>
          </w:tcPr>
          <w:p w14:paraId="49D81E0F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Nombre de el/la </w:t>
            </w:r>
            <w:proofErr w:type="gramStart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5F720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31274531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193E89E6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CF8F3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71630E" w14:paraId="6F6B9A23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4A962425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573E2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71630E" w14:paraId="5E14C6AE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0E05266E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Firma de el/la </w:t>
            </w:r>
            <w:proofErr w:type="gramStart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00B38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74DB6B8F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0BA55D8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77C13EA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26F72EA1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5E16F6C6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5E38C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73C495E0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562896E0" w14:textId="77777777" w:rsidR="00573227" w:rsidRDefault="00573227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tbl>
      <w:tblPr>
        <w:tblW w:w="936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4"/>
        <w:gridCol w:w="5680"/>
      </w:tblGrid>
      <w:tr w:rsidR="00EC65D9" w:rsidRPr="00EB6939" w14:paraId="1504FF80" w14:textId="77777777" w:rsidTr="00EB6939">
        <w:trPr>
          <w:trHeight w:val="340"/>
          <w:jc w:val="center"/>
        </w:trPr>
        <w:tc>
          <w:tcPr>
            <w:tcW w:w="9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</w:tcPr>
          <w:p w14:paraId="57B6A5D7" w14:textId="77777777" w:rsidR="00EC65D9" w:rsidRPr="00EB6939" w:rsidRDefault="00EC65D9" w:rsidP="005413CD">
            <w:pPr>
              <w:rPr>
                <w:rFonts w:ascii="Arial" w:hAnsi="Arial" w:cs="Arial"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IRMAS ASOCIADAS A EL/LA Co-I 2</w:t>
            </w:r>
            <w:r w:rsidR="009628DB"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 UTEM (si aplica)</w:t>
            </w:r>
          </w:p>
        </w:tc>
      </w:tr>
      <w:tr w:rsidR="00EC65D9" w:rsidRPr="0071630E" w14:paraId="5752F113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  <w:hideMark/>
          </w:tcPr>
          <w:p w14:paraId="7BCA9588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Nombre de el/la </w:t>
            </w:r>
            <w:proofErr w:type="gramStart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77FEA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1100BAFB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23F7412B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l Departamento/Program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BCB3D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71630E" w14:paraId="2CCC7720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6411DE29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Nombre de la Facultad (si aplica)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4C6D4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71630E" w14:paraId="5F10E09F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3B02E4BC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 xml:space="preserve">Firma de el/la </w:t>
            </w:r>
            <w:proofErr w:type="gramStart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Jefe</w:t>
            </w:r>
            <w:proofErr w:type="gramEnd"/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/a Directo/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DF87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24453914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0EAB71A3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  <w:p w14:paraId="6233249F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  <w:tr w:rsidR="00EC65D9" w:rsidRPr="00EA2AE6" w14:paraId="6819078D" w14:textId="77777777" w:rsidTr="00EB6939">
        <w:trPr>
          <w:trHeight w:val="340"/>
          <w:jc w:val="center"/>
        </w:trPr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2060"/>
            <w:noWrap/>
          </w:tcPr>
          <w:p w14:paraId="25860D14" w14:textId="77777777" w:rsidR="00EC65D9" w:rsidRPr="00EB6939" w:rsidRDefault="00EC65D9" w:rsidP="005413CD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</w:pPr>
            <w:r w:rsidRPr="00EB693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s-CL"/>
              </w:rPr>
              <w:t>Fecha</w:t>
            </w:r>
          </w:p>
        </w:tc>
        <w:tc>
          <w:tcPr>
            <w:tcW w:w="5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07F86" w14:textId="77777777" w:rsidR="00EC65D9" w:rsidRPr="00EA2AE6" w:rsidRDefault="00EC65D9" w:rsidP="005413CD">
            <w:pPr>
              <w:rPr>
                <w:rFonts w:ascii="Arial" w:hAnsi="Arial" w:cs="Arial"/>
                <w:color w:val="002060"/>
                <w:sz w:val="20"/>
                <w:szCs w:val="20"/>
                <w:lang w:val="es-CL"/>
              </w:rPr>
            </w:pPr>
          </w:p>
        </w:tc>
      </w:tr>
    </w:tbl>
    <w:p w14:paraId="23439E31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74187BD7" w14:textId="77777777" w:rsidR="00EC65D9" w:rsidRDefault="00EC65D9" w:rsidP="00327DE8">
      <w:pPr>
        <w:spacing w:line="276" w:lineRule="auto"/>
        <w:jc w:val="both"/>
        <w:rPr>
          <w:rFonts w:ascii="Arial" w:eastAsia="Times New Roman" w:hAnsi="Arial" w:cs="Arial"/>
          <w:color w:val="002060"/>
          <w:sz w:val="20"/>
          <w:szCs w:val="20"/>
          <w:lang w:val="es-CL" w:eastAsia="ja-JP"/>
        </w:rPr>
      </w:pPr>
    </w:p>
    <w:p w14:paraId="6A53D03A" w14:textId="77777777" w:rsidR="00D00C78" w:rsidRDefault="00D00C78" w:rsidP="00D00C78">
      <w:pPr>
        <w:spacing w:line="276" w:lineRule="auto"/>
        <w:jc w:val="both"/>
        <w:rPr>
          <w:rFonts w:ascii="Arial" w:hAnsi="Arial" w:cs="Arial"/>
          <w:sz w:val="20"/>
          <w:szCs w:val="20"/>
          <w:lang w:val="es-CL"/>
        </w:rPr>
      </w:pPr>
    </w:p>
    <w:p w14:paraId="2C683B48" w14:textId="77777777" w:rsidR="00950A06" w:rsidRPr="0002712C" w:rsidRDefault="00950A06" w:rsidP="009877DD">
      <w:pPr>
        <w:jc w:val="both"/>
        <w:rPr>
          <w:rFonts w:ascii="Arial" w:eastAsia="Times New Roman" w:hAnsi="Arial" w:cs="Arial"/>
          <w:sz w:val="20"/>
          <w:szCs w:val="20"/>
          <w:lang w:val="es-CL" w:eastAsia="ja-JP"/>
        </w:rPr>
      </w:pPr>
    </w:p>
    <w:sectPr w:rsidR="00950A06" w:rsidRPr="0002712C" w:rsidSect="00164555">
      <w:headerReference w:type="default" r:id="rId7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A00A1" w14:textId="77777777" w:rsidR="00335794" w:rsidRDefault="00335794" w:rsidP="004D2C5D">
      <w:r>
        <w:separator/>
      </w:r>
    </w:p>
  </w:endnote>
  <w:endnote w:type="continuationSeparator" w:id="0">
    <w:p w14:paraId="11BB5037" w14:textId="77777777" w:rsidR="00335794" w:rsidRDefault="00335794" w:rsidP="004D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C3655" w14:textId="77777777" w:rsidR="00335794" w:rsidRDefault="00335794" w:rsidP="004D2C5D">
      <w:r>
        <w:separator/>
      </w:r>
    </w:p>
  </w:footnote>
  <w:footnote w:type="continuationSeparator" w:id="0">
    <w:p w14:paraId="34643196" w14:textId="77777777" w:rsidR="00335794" w:rsidRDefault="00335794" w:rsidP="004D2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6C08E" w14:textId="33C19F58" w:rsidR="00F1297F" w:rsidRDefault="00F1297F">
    <w:pPr>
      <w:pStyle w:val="Encabezado"/>
    </w:pPr>
    <w:r w:rsidRPr="007031C3">
      <w:rPr>
        <w:noProof/>
        <w:sz w:val="20"/>
        <w:szCs w:val="20"/>
        <w:lang w:val="es-CL" w:eastAsia="es-CL"/>
      </w:rPr>
      <w:drawing>
        <wp:inline distT="0" distB="0" distL="0" distR="0" wp14:anchorId="260ABE0C" wp14:editId="0529AC5A">
          <wp:extent cx="1800225" cy="381000"/>
          <wp:effectExtent l="0" t="0" r="0" b="0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B6B"/>
    <w:multiLevelType w:val="hybridMultilevel"/>
    <w:tmpl w:val="6628A8E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031EE"/>
    <w:multiLevelType w:val="hybridMultilevel"/>
    <w:tmpl w:val="D38E7DAA"/>
    <w:lvl w:ilvl="0" w:tplc="3EBC239E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755D2"/>
    <w:multiLevelType w:val="hybridMultilevel"/>
    <w:tmpl w:val="AD4CE516"/>
    <w:lvl w:ilvl="0" w:tplc="288AB3D6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" w15:restartNumberingAfterBreak="0">
    <w:nsid w:val="42230A7B"/>
    <w:multiLevelType w:val="hybridMultilevel"/>
    <w:tmpl w:val="7398F1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B48BF"/>
    <w:multiLevelType w:val="hybridMultilevel"/>
    <w:tmpl w:val="166A2EC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C1DE3"/>
    <w:multiLevelType w:val="hybridMultilevel"/>
    <w:tmpl w:val="B4C21CC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7574703">
    <w:abstractNumId w:val="2"/>
  </w:num>
  <w:num w:numId="2" w16cid:durableId="2071734452">
    <w:abstractNumId w:val="1"/>
  </w:num>
  <w:num w:numId="3" w16cid:durableId="915553264">
    <w:abstractNumId w:val="4"/>
  </w:num>
  <w:num w:numId="4" w16cid:durableId="926420958">
    <w:abstractNumId w:val="5"/>
  </w:num>
  <w:num w:numId="5" w16cid:durableId="1623920476">
    <w:abstractNumId w:val="0"/>
  </w:num>
  <w:num w:numId="6" w16cid:durableId="17228960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7Y0MLKwMLUwMrZU0lEKTi0uzszPAykwrgUAe59VHywAAAA="/>
  </w:docVars>
  <w:rsids>
    <w:rsidRoot w:val="00996752"/>
    <w:rsid w:val="000112B2"/>
    <w:rsid w:val="000135BE"/>
    <w:rsid w:val="0002712C"/>
    <w:rsid w:val="000475F2"/>
    <w:rsid w:val="000B7EBE"/>
    <w:rsid w:val="000E4697"/>
    <w:rsid w:val="000F01BD"/>
    <w:rsid w:val="000F145E"/>
    <w:rsid w:val="000F6305"/>
    <w:rsid w:val="00125BFE"/>
    <w:rsid w:val="001327AB"/>
    <w:rsid w:val="00133534"/>
    <w:rsid w:val="00147D76"/>
    <w:rsid w:val="00153352"/>
    <w:rsid w:val="00155DE1"/>
    <w:rsid w:val="00164555"/>
    <w:rsid w:val="00170D5D"/>
    <w:rsid w:val="00173C70"/>
    <w:rsid w:val="00190030"/>
    <w:rsid w:val="00190C64"/>
    <w:rsid w:val="001D6517"/>
    <w:rsid w:val="001E0888"/>
    <w:rsid w:val="00203387"/>
    <w:rsid w:val="00213CBD"/>
    <w:rsid w:val="00213CCD"/>
    <w:rsid w:val="002165D9"/>
    <w:rsid w:val="00230087"/>
    <w:rsid w:val="00240112"/>
    <w:rsid w:val="002603D1"/>
    <w:rsid w:val="00267A75"/>
    <w:rsid w:val="00273994"/>
    <w:rsid w:val="002C32B8"/>
    <w:rsid w:val="002D781A"/>
    <w:rsid w:val="002E27C8"/>
    <w:rsid w:val="00313EBB"/>
    <w:rsid w:val="00321C8A"/>
    <w:rsid w:val="00327DE8"/>
    <w:rsid w:val="00333911"/>
    <w:rsid w:val="00334919"/>
    <w:rsid w:val="00335794"/>
    <w:rsid w:val="003401DA"/>
    <w:rsid w:val="00343940"/>
    <w:rsid w:val="0036027E"/>
    <w:rsid w:val="00380A04"/>
    <w:rsid w:val="00386058"/>
    <w:rsid w:val="003A4DA0"/>
    <w:rsid w:val="003C14AE"/>
    <w:rsid w:val="003C4C8E"/>
    <w:rsid w:val="003F525C"/>
    <w:rsid w:val="00422F51"/>
    <w:rsid w:val="0043322F"/>
    <w:rsid w:val="00441C41"/>
    <w:rsid w:val="004429EA"/>
    <w:rsid w:val="00455A04"/>
    <w:rsid w:val="0046016D"/>
    <w:rsid w:val="004916DB"/>
    <w:rsid w:val="004A4688"/>
    <w:rsid w:val="004C07B1"/>
    <w:rsid w:val="004C4F0F"/>
    <w:rsid w:val="004D2C5D"/>
    <w:rsid w:val="004E0902"/>
    <w:rsid w:val="00513139"/>
    <w:rsid w:val="005413CD"/>
    <w:rsid w:val="00554126"/>
    <w:rsid w:val="0056309A"/>
    <w:rsid w:val="00565AC7"/>
    <w:rsid w:val="00573227"/>
    <w:rsid w:val="005846C9"/>
    <w:rsid w:val="0058626A"/>
    <w:rsid w:val="00587660"/>
    <w:rsid w:val="005913E6"/>
    <w:rsid w:val="005922AC"/>
    <w:rsid w:val="00593EED"/>
    <w:rsid w:val="005A0644"/>
    <w:rsid w:val="005A6344"/>
    <w:rsid w:val="005C0BA2"/>
    <w:rsid w:val="005D7BFB"/>
    <w:rsid w:val="006007EE"/>
    <w:rsid w:val="0060632C"/>
    <w:rsid w:val="00612EF9"/>
    <w:rsid w:val="00620029"/>
    <w:rsid w:val="0062014E"/>
    <w:rsid w:val="006575E3"/>
    <w:rsid w:val="00666F86"/>
    <w:rsid w:val="0068578F"/>
    <w:rsid w:val="006872D3"/>
    <w:rsid w:val="0069690C"/>
    <w:rsid w:val="006B371D"/>
    <w:rsid w:val="006C74DD"/>
    <w:rsid w:val="006D76E3"/>
    <w:rsid w:val="007026FA"/>
    <w:rsid w:val="007031C3"/>
    <w:rsid w:val="007049FC"/>
    <w:rsid w:val="0071630E"/>
    <w:rsid w:val="00725FDE"/>
    <w:rsid w:val="007361BB"/>
    <w:rsid w:val="00740469"/>
    <w:rsid w:val="00741DF7"/>
    <w:rsid w:val="0075351B"/>
    <w:rsid w:val="00762795"/>
    <w:rsid w:val="0076777C"/>
    <w:rsid w:val="00772C87"/>
    <w:rsid w:val="00774CE9"/>
    <w:rsid w:val="007D06FA"/>
    <w:rsid w:val="007D532B"/>
    <w:rsid w:val="007D7CD0"/>
    <w:rsid w:val="007E557D"/>
    <w:rsid w:val="008244C4"/>
    <w:rsid w:val="00837AFB"/>
    <w:rsid w:val="0084196A"/>
    <w:rsid w:val="00856C6C"/>
    <w:rsid w:val="008666B7"/>
    <w:rsid w:val="008B5E01"/>
    <w:rsid w:val="008C7FA8"/>
    <w:rsid w:val="008D1DFF"/>
    <w:rsid w:val="008D1F48"/>
    <w:rsid w:val="008D40F8"/>
    <w:rsid w:val="008D4364"/>
    <w:rsid w:val="008D7906"/>
    <w:rsid w:val="008E0230"/>
    <w:rsid w:val="008E1162"/>
    <w:rsid w:val="00911CE7"/>
    <w:rsid w:val="00927AB6"/>
    <w:rsid w:val="0093645F"/>
    <w:rsid w:val="009431F3"/>
    <w:rsid w:val="00950A06"/>
    <w:rsid w:val="009628DB"/>
    <w:rsid w:val="009645A7"/>
    <w:rsid w:val="00972C69"/>
    <w:rsid w:val="00975830"/>
    <w:rsid w:val="00986B4A"/>
    <w:rsid w:val="009877DD"/>
    <w:rsid w:val="0099218F"/>
    <w:rsid w:val="00996752"/>
    <w:rsid w:val="009A7175"/>
    <w:rsid w:val="009B751F"/>
    <w:rsid w:val="009C5CD9"/>
    <w:rsid w:val="009F1974"/>
    <w:rsid w:val="009F1E0D"/>
    <w:rsid w:val="009F5653"/>
    <w:rsid w:val="00A03AD4"/>
    <w:rsid w:val="00A35770"/>
    <w:rsid w:val="00A64EFE"/>
    <w:rsid w:val="00A9498D"/>
    <w:rsid w:val="00AA554F"/>
    <w:rsid w:val="00AB0A90"/>
    <w:rsid w:val="00AD78CB"/>
    <w:rsid w:val="00AE7315"/>
    <w:rsid w:val="00AE7EC8"/>
    <w:rsid w:val="00AF6594"/>
    <w:rsid w:val="00B2697B"/>
    <w:rsid w:val="00B36B72"/>
    <w:rsid w:val="00B4291B"/>
    <w:rsid w:val="00B54041"/>
    <w:rsid w:val="00B74F3A"/>
    <w:rsid w:val="00B8050C"/>
    <w:rsid w:val="00BA495A"/>
    <w:rsid w:val="00BA6917"/>
    <w:rsid w:val="00BB5D9C"/>
    <w:rsid w:val="00BC0F5B"/>
    <w:rsid w:val="00BC1733"/>
    <w:rsid w:val="00BC37EF"/>
    <w:rsid w:val="00BC3F54"/>
    <w:rsid w:val="00BC6D75"/>
    <w:rsid w:val="00BC70E8"/>
    <w:rsid w:val="00BC79EE"/>
    <w:rsid w:val="00BD1BCF"/>
    <w:rsid w:val="00BE44EC"/>
    <w:rsid w:val="00BF4534"/>
    <w:rsid w:val="00BF4AB0"/>
    <w:rsid w:val="00BF7999"/>
    <w:rsid w:val="00C13913"/>
    <w:rsid w:val="00C16A8B"/>
    <w:rsid w:val="00C30600"/>
    <w:rsid w:val="00C344C9"/>
    <w:rsid w:val="00C40386"/>
    <w:rsid w:val="00C71E63"/>
    <w:rsid w:val="00C72719"/>
    <w:rsid w:val="00C80981"/>
    <w:rsid w:val="00C81F1F"/>
    <w:rsid w:val="00C83515"/>
    <w:rsid w:val="00CE0A83"/>
    <w:rsid w:val="00D00C78"/>
    <w:rsid w:val="00D475C8"/>
    <w:rsid w:val="00D54333"/>
    <w:rsid w:val="00D60CD3"/>
    <w:rsid w:val="00D7234C"/>
    <w:rsid w:val="00D77AC2"/>
    <w:rsid w:val="00DA2E9F"/>
    <w:rsid w:val="00DA5A5D"/>
    <w:rsid w:val="00DB2DD4"/>
    <w:rsid w:val="00DB52EF"/>
    <w:rsid w:val="00DB6F86"/>
    <w:rsid w:val="00DB7987"/>
    <w:rsid w:val="00DC6570"/>
    <w:rsid w:val="00DD28EE"/>
    <w:rsid w:val="00DD2FCB"/>
    <w:rsid w:val="00DD5380"/>
    <w:rsid w:val="00DE476C"/>
    <w:rsid w:val="00DE57D9"/>
    <w:rsid w:val="00DF6F9D"/>
    <w:rsid w:val="00E175FE"/>
    <w:rsid w:val="00E40AA8"/>
    <w:rsid w:val="00E74A34"/>
    <w:rsid w:val="00E934D0"/>
    <w:rsid w:val="00E95259"/>
    <w:rsid w:val="00EA2AE6"/>
    <w:rsid w:val="00EA42D3"/>
    <w:rsid w:val="00EA47A4"/>
    <w:rsid w:val="00EB6939"/>
    <w:rsid w:val="00EC65D9"/>
    <w:rsid w:val="00ED4437"/>
    <w:rsid w:val="00EE560E"/>
    <w:rsid w:val="00F1297F"/>
    <w:rsid w:val="00F13DF3"/>
    <w:rsid w:val="00F1477A"/>
    <w:rsid w:val="00F35FC7"/>
    <w:rsid w:val="00F44E6B"/>
    <w:rsid w:val="00F60583"/>
    <w:rsid w:val="00F618F8"/>
    <w:rsid w:val="00F71480"/>
    <w:rsid w:val="00F81FB0"/>
    <w:rsid w:val="00F92F50"/>
    <w:rsid w:val="00F935C9"/>
    <w:rsid w:val="00FB23D4"/>
    <w:rsid w:val="00FB559E"/>
    <w:rsid w:val="00FC11C4"/>
    <w:rsid w:val="00FC3B98"/>
    <w:rsid w:val="00FC5501"/>
    <w:rsid w:val="00FC6EB7"/>
    <w:rsid w:val="00FD2D25"/>
    <w:rsid w:val="00FE4FB8"/>
    <w:rsid w:val="00FF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27E94A"/>
  <w15:chartTrackingRefBased/>
  <w15:docId w15:val="{FAD282F8-1B0D-46B4-BE70-32ACDCB14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45A7"/>
    <w:rPr>
      <w:sz w:val="24"/>
      <w:szCs w:val="24"/>
      <w:lang w:val="en-US" w:eastAsia="ko-KR"/>
    </w:rPr>
  </w:style>
  <w:style w:type="paragraph" w:styleId="Ttulo1">
    <w:name w:val="heading 1"/>
    <w:basedOn w:val="Normal"/>
    <w:next w:val="Normal"/>
    <w:link w:val="Ttulo1Car"/>
    <w:qFormat/>
    <w:rsid w:val="00213CBD"/>
    <w:pPr>
      <w:keepNext/>
      <w:outlineLvl w:val="0"/>
    </w:pPr>
    <w:rPr>
      <w:rFonts w:eastAsia="Times New Roman"/>
      <w:szCs w:val="20"/>
      <w:lang w:val="x-none"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pPr>
      <w:spacing w:after="200" w:line="480" w:lineRule="auto"/>
      <w:jc w:val="both"/>
    </w:pPr>
    <w:rPr>
      <w:rFonts w:ascii="Times" w:hAnsi="Times"/>
      <w:szCs w:val="20"/>
    </w:rPr>
  </w:style>
  <w:style w:type="paragraph" w:styleId="Textodeglobo">
    <w:name w:val="Balloon Text"/>
    <w:basedOn w:val="Normal"/>
    <w:semiHidden/>
    <w:rsid w:val="00A9498D"/>
    <w:rPr>
      <w:rFonts w:ascii="Tahoma" w:hAnsi="Tahoma" w:cs="Tahoma"/>
      <w:sz w:val="16"/>
      <w:szCs w:val="16"/>
    </w:rPr>
  </w:style>
  <w:style w:type="paragraph" w:styleId="Fecha">
    <w:name w:val="Date"/>
    <w:basedOn w:val="Normal"/>
    <w:next w:val="Normal"/>
    <w:rsid w:val="00BC6D75"/>
  </w:style>
  <w:style w:type="paragraph" w:styleId="Textoindependiente">
    <w:name w:val="Body Text"/>
    <w:basedOn w:val="Normal"/>
    <w:link w:val="TextoindependienteCar"/>
    <w:rsid w:val="00173C70"/>
    <w:pPr>
      <w:spacing w:after="220" w:line="180" w:lineRule="atLeast"/>
      <w:jc w:val="both"/>
    </w:pPr>
    <w:rPr>
      <w:rFonts w:ascii="Arial" w:eastAsia="Times New Roman" w:hAnsi="Arial"/>
      <w:spacing w:val="-5"/>
      <w:sz w:val="20"/>
      <w:szCs w:val="20"/>
      <w:lang w:val="x-none" w:eastAsia="x-none"/>
    </w:rPr>
  </w:style>
  <w:style w:type="character" w:customStyle="1" w:styleId="TextoindependienteCar">
    <w:name w:val="Texto independiente Car"/>
    <w:link w:val="Textoindependiente"/>
    <w:rsid w:val="00173C70"/>
    <w:rPr>
      <w:rFonts w:ascii="Arial" w:eastAsia="Times New Roman" w:hAnsi="Arial"/>
      <w:spacing w:val="-5"/>
    </w:rPr>
  </w:style>
  <w:style w:type="character" w:styleId="Hipervnculo">
    <w:name w:val="Hyperlink"/>
    <w:rsid w:val="00173C70"/>
    <w:rPr>
      <w:color w:val="0000FF"/>
      <w:u w:val="single"/>
    </w:rPr>
  </w:style>
  <w:style w:type="character" w:customStyle="1" w:styleId="Ttulo1Car">
    <w:name w:val="Título 1 Car"/>
    <w:link w:val="Ttulo1"/>
    <w:rsid w:val="00213CBD"/>
    <w:rPr>
      <w:rFonts w:eastAsia="Times New Roman"/>
      <w:sz w:val="24"/>
      <w:lang w:eastAsia="ja-JP"/>
    </w:rPr>
  </w:style>
  <w:style w:type="paragraph" w:styleId="Encabezado">
    <w:name w:val="header"/>
    <w:basedOn w:val="Normal"/>
    <w:link w:val="EncabezadoCar"/>
    <w:uiPriority w:val="99"/>
    <w:rsid w:val="004D2C5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uiPriority w:val="99"/>
    <w:rsid w:val="004D2C5D"/>
    <w:rPr>
      <w:sz w:val="24"/>
      <w:szCs w:val="24"/>
      <w:lang w:val="en-US" w:eastAsia="ko-KR"/>
    </w:rPr>
  </w:style>
  <w:style w:type="paragraph" w:styleId="Piedepgina">
    <w:name w:val="footer"/>
    <w:basedOn w:val="Normal"/>
    <w:link w:val="PiedepginaCar"/>
    <w:rsid w:val="004D2C5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rsid w:val="004D2C5D"/>
    <w:rPr>
      <w:sz w:val="24"/>
      <w:szCs w:val="24"/>
      <w:lang w:val="en-US" w:eastAsia="ko-KR"/>
    </w:rPr>
  </w:style>
  <w:style w:type="paragraph" w:styleId="Sinespaciado">
    <w:name w:val="No Spacing"/>
    <w:link w:val="SinespaciadoCar"/>
    <w:uiPriority w:val="1"/>
    <w:qFormat/>
    <w:rsid w:val="004D2C5D"/>
    <w:rPr>
      <w:rFonts w:ascii="Calibri" w:eastAsia="Times New Roman" w:hAnsi="Calibri"/>
      <w:sz w:val="22"/>
      <w:szCs w:val="22"/>
      <w:lang w:val="es-ES" w:eastAsia="en-US"/>
    </w:rPr>
  </w:style>
  <w:style w:type="character" w:customStyle="1" w:styleId="SinespaciadoCar">
    <w:name w:val="Sin espaciado Car"/>
    <w:link w:val="Sinespaciado"/>
    <w:uiPriority w:val="1"/>
    <w:rsid w:val="004D2C5D"/>
    <w:rPr>
      <w:rFonts w:ascii="Calibri" w:eastAsia="Times New Roman" w:hAnsi="Calibri"/>
      <w:sz w:val="22"/>
      <w:szCs w:val="22"/>
      <w:lang w:val="es-ES" w:eastAsia="en-US" w:bidi="ar-SA"/>
    </w:rPr>
  </w:style>
  <w:style w:type="table" w:styleId="Tablaconcuadrcula">
    <w:name w:val="Table Grid"/>
    <w:basedOn w:val="Tablanormal"/>
    <w:uiPriority w:val="39"/>
    <w:rsid w:val="00D60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leParagraph">
    <w:name w:val="Table Paragraph"/>
    <w:basedOn w:val="Normal"/>
    <w:uiPriority w:val="1"/>
    <w:qFormat/>
    <w:rsid w:val="00A03AD4"/>
    <w:pPr>
      <w:widowControl w:val="0"/>
      <w:autoSpaceDE w:val="0"/>
      <w:autoSpaceDN w:val="0"/>
      <w:spacing w:line="234" w:lineRule="exact"/>
      <w:ind w:left="107"/>
    </w:pPr>
    <w:rPr>
      <w:rFonts w:ascii="Arial" w:eastAsia="Arial" w:hAnsi="Arial" w:cs="Arial"/>
      <w:sz w:val="22"/>
      <w:szCs w:val="22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6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9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r</vt:lpstr>
      <vt:lpstr>Dr</vt:lpstr>
    </vt:vector>
  </TitlesOfParts>
  <Company>University of Massachusetts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McClements</dc:creator>
  <cp:keywords/>
  <cp:lastModifiedBy>Isadora Lieske</cp:lastModifiedBy>
  <cp:revision>9</cp:revision>
  <cp:lastPrinted>2018-11-19T17:55:00Z</cp:lastPrinted>
  <dcterms:created xsi:type="dcterms:W3CDTF">2023-09-01T19:53:00Z</dcterms:created>
  <dcterms:modified xsi:type="dcterms:W3CDTF">2023-10-30T19:23:00Z</dcterms:modified>
</cp:coreProperties>
</file>